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21535D" w:rsidRPr="00957BDC" w:rsidRDefault="002D655C" w:rsidP="0021535D">
      <w:pPr>
        <w:spacing w:after="0" w:line="360" w:lineRule="auto"/>
        <w:outlineLvl w:val="1"/>
        <w:rPr>
          <w:rFonts w:ascii="Segoe UI" w:eastAsia="Times New Roman" w:hAnsi="Segoe UI" w:cs="Segoe UI"/>
          <w:b/>
          <w:bCs/>
          <w:color w:val="050E17"/>
          <w:sz w:val="32"/>
          <w:szCs w:val="32"/>
        </w:rPr>
      </w:pPr>
      <w:r w:rsidRPr="002D655C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 xml:space="preserve">Developing a </w:t>
      </w:r>
      <w:proofErr w:type="spellStart"/>
      <w:r w:rsidRPr="002D655C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>Serverless</w:t>
      </w:r>
      <w:proofErr w:type="spellEnd"/>
      <w:r w:rsidRPr="002D655C">
        <w:rPr>
          <w:rFonts w:ascii="Segoe UI" w:eastAsia="Times New Roman" w:hAnsi="Segoe UI" w:cs="Segoe UI"/>
          <w:b/>
          <w:bCs/>
          <w:color w:val="050E17"/>
          <w:sz w:val="32"/>
          <w:szCs w:val="32"/>
        </w:rPr>
        <w:t xml:space="preserve"> Newsletter Service</w:t>
      </w:r>
    </w:p>
    <w:p w:rsidR="009D3D29" w:rsidRPr="009D3D29" w:rsidRDefault="009D3D29" w:rsidP="009D3D29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9D3D29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Description</w:t>
      </w:r>
    </w:p>
    <w:p w:rsidR="009D3D29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In this project, students will develop a basic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serverles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 newsletter service using an integration platform as a service (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iPaa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) provider like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Zapier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 or IFTTT. The service will have the following functionality:</w:t>
      </w:r>
    </w:p>
    <w:p w:rsidR="002D655C" w:rsidRPr="002D655C" w:rsidRDefault="002D655C" w:rsidP="002D655C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Connect to an email marketing service like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Mailchimp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 to manage newsletter subscriptions</w:t>
      </w:r>
    </w:p>
    <w:p w:rsidR="002D655C" w:rsidRPr="002D655C" w:rsidRDefault="002D655C" w:rsidP="002D655C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Connect to an RSS feed with latest tech news and save new articles</w:t>
      </w:r>
    </w:p>
    <w:p w:rsidR="002D655C" w:rsidRPr="002D655C" w:rsidRDefault="002D655C" w:rsidP="002D655C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Trigger an action when a new article is posted to automatically send an email to all subscribers with the new article content</w:t>
      </w:r>
    </w:p>
    <w:p w:rsidR="002D655C" w:rsidRPr="002D655C" w:rsidRDefault="002D655C" w:rsidP="002D655C">
      <w:pPr>
        <w:pStyle w:val="ListParagraph"/>
        <w:numPr>
          <w:ilvl w:val="0"/>
          <w:numId w:val="3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Use a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serverles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 function to validate new subscriptions and prevent spam signups</w:t>
      </w:r>
    </w:p>
    <w:p w:rsidR="009D3D29" w:rsidRDefault="009D3D29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Default="002D655C" w:rsidP="009D3D29">
      <w:p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2D655C" w:rsidRPr="002D655C" w:rsidRDefault="002D655C" w:rsidP="002D655C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The high-level steps would be:</w:t>
      </w:r>
    </w:p>
    <w:p w:rsidR="002D655C" w:rsidRPr="002D655C" w:rsidRDefault="002D655C" w:rsidP="002D655C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Set up accounts with an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iPaa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, e</w:t>
      </w:r>
      <w:bookmarkStart w:id="0" w:name="_GoBack"/>
      <w:bookmarkEnd w:id="0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mail marketing and RSS feed service</w:t>
      </w:r>
    </w:p>
    <w:p w:rsidR="002D655C" w:rsidRPr="002D655C" w:rsidRDefault="002D655C" w:rsidP="002D655C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Create a workflow to check the RSS feed on a schedule and save new articles</w:t>
      </w:r>
    </w:p>
    <w:p w:rsidR="002D655C" w:rsidRPr="002D655C" w:rsidRDefault="002D655C" w:rsidP="002D655C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Create a workflow that is triggered when a new article is found to send an email to subscribers</w:t>
      </w:r>
    </w:p>
    <w:p w:rsidR="002D655C" w:rsidRPr="002D655C" w:rsidRDefault="002D655C" w:rsidP="002D655C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Create a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serverles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 function to validate new email addresses before subscribing</w:t>
      </w:r>
    </w:p>
    <w:p w:rsidR="002D655C" w:rsidRPr="002D655C" w:rsidRDefault="002D655C" w:rsidP="002D655C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Test the full system to ensure new articles trigger emails as expected</w:t>
      </w:r>
    </w:p>
    <w:p w:rsidR="002D655C" w:rsidRDefault="002D655C" w:rsidP="002D655C">
      <w:pPr>
        <w:pStyle w:val="ListParagraph"/>
        <w:numPr>
          <w:ilvl w:val="0"/>
          <w:numId w:val="35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Review and discuss concepts like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microservice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, containerization, </w:t>
      </w:r>
      <w:proofErr w:type="spellStart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>serverless</w:t>
      </w:r>
      <w:proofErr w:type="spellEnd"/>
      <w:r w:rsidRPr="002D655C">
        <w:rPr>
          <w:rFonts w:ascii="Segoe UI" w:eastAsia="Times New Roman" w:hAnsi="Segoe UI" w:cs="Segoe UI"/>
          <w:color w:val="050E17"/>
          <w:sz w:val="27"/>
          <w:szCs w:val="27"/>
        </w:rPr>
        <w:t xml:space="preserve"> functions, security, etc.</w:t>
      </w:r>
    </w:p>
    <w:p w:rsidR="002D655C" w:rsidRPr="002D655C" w:rsidRDefault="002D655C" w:rsidP="002D655C">
      <w:pPr>
        <w:pStyle w:val="ListParagraph"/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9D30F8" w:rsidRPr="00A733F0" w:rsidRDefault="009D30F8" w:rsidP="002D655C">
      <w:pPr>
        <w:spacing w:after="0" w:line="360" w:lineRule="auto"/>
        <w:rPr>
          <w:rFonts w:ascii="Segoe UI" w:hAnsi="Segoe UI" w:cs="Segoe UI"/>
          <w:sz w:val="28"/>
          <w:szCs w:val="28"/>
        </w:rPr>
      </w:pPr>
    </w:p>
    <w:sectPr w:rsidR="009D30F8" w:rsidRPr="00A73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7B3FF6"/>
    <w:multiLevelType w:val="multilevel"/>
    <w:tmpl w:val="26922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B10897"/>
    <w:multiLevelType w:val="multilevel"/>
    <w:tmpl w:val="83B2A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4E2628"/>
    <w:multiLevelType w:val="hybridMultilevel"/>
    <w:tmpl w:val="27983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18496D"/>
    <w:multiLevelType w:val="multilevel"/>
    <w:tmpl w:val="27BCC9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CC4BB1"/>
    <w:multiLevelType w:val="multilevel"/>
    <w:tmpl w:val="270C5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77D2B39"/>
    <w:multiLevelType w:val="hybridMultilevel"/>
    <w:tmpl w:val="CE4CE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6709B9"/>
    <w:multiLevelType w:val="hybridMultilevel"/>
    <w:tmpl w:val="5BA400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E1476D"/>
    <w:multiLevelType w:val="multilevel"/>
    <w:tmpl w:val="CC2E8F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5A6C33"/>
    <w:multiLevelType w:val="multilevel"/>
    <w:tmpl w:val="7B109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BA430D"/>
    <w:multiLevelType w:val="multilevel"/>
    <w:tmpl w:val="26923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7AF73E6"/>
    <w:multiLevelType w:val="hybridMultilevel"/>
    <w:tmpl w:val="154C5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A28A4"/>
    <w:multiLevelType w:val="hybridMultilevel"/>
    <w:tmpl w:val="8FA88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50CCC"/>
    <w:multiLevelType w:val="hybridMultilevel"/>
    <w:tmpl w:val="5872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45361"/>
    <w:multiLevelType w:val="multilevel"/>
    <w:tmpl w:val="FD1A6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F52515"/>
    <w:multiLevelType w:val="multilevel"/>
    <w:tmpl w:val="7C207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083C25"/>
    <w:multiLevelType w:val="multilevel"/>
    <w:tmpl w:val="36E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AAC7D06"/>
    <w:multiLevelType w:val="multilevel"/>
    <w:tmpl w:val="3A7C1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18083D"/>
    <w:multiLevelType w:val="multilevel"/>
    <w:tmpl w:val="7EDA1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E8928EA"/>
    <w:multiLevelType w:val="hybridMultilevel"/>
    <w:tmpl w:val="8FEE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24D96"/>
    <w:multiLevelType w:val="multilevel"/>
    <w:tmpl w:val="781894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76458A7"/>
    <w:multiLevelType w:val="multilevel"/>
    <w:tmpl w:val="7B48E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582893"/>
    <w:multiLevelType w:val="multilevel"/>
    <w:tmpl w:val="7AD84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D7766F0"/>
    <w:multiLevelType w:val="multilevel"/>
    <w:tmpl w:val="85464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35C1251"/>
    <w:multiLevelType w:val="multilevel"/>
    <w:tmpl w:val="A58EC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4111D8D"/>
    <w:multiLevelType w:val="multilevel"/>
    <w:tmpl w:val="AEBA96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F4116D"/>
    <w:multiLevelType w:val="hybridMultilevel"/>
    <w:tmpl w:val="86E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382821"/>
    <w:multiLevelType w:val="multilevel"/>
    <w:tmpl w:val="8834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2E7AF7"/>
    <w:multiLevelType w:val="multilevel"/>
    <w:tmpl w:val="50D46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F7644E4"/>
    <w:multiLevelType w:val="hybridMultilevel"/>
    <w:tmpl w:val="20F81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6044E3"/>
    <w:multiLevelType w:val="multilevel"/>
    <w:tmpl w:val="0F162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DD6049"/>
    <w:multiLevelType w:val="hybridMultilevel"/>
    <w:tmpl w:val="49966B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C8055B"/>
    <w:multiLevelType w:val="multilevel"/>
    <w:tmpl w:val="375A0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8"/>
  </w:num>
  <w:num w:numId="3">
    <w:abstractNumId w:val="2"/>
  </w:num>
  <w:num w:numId="4">
    <w:abstractNumId w:val="1"/>
  </w:num>
  <w:num w:numId="5">
    <w:abstractNumId w:val="5"/>
  </w:num>
  <w:num w:numId="6">
    <w:abstractNumId w:val="29"/>
  </w:num>
  <w:num w:numId="7">
    <w:abstractNumId w:val="4"/>
  </w:num>
  <w:num w:numId="8">
    <w:abstractNumId w:val="28"/>
  </w:num>
  <w:num w:numId="9">
    <w:abstractNumId w:val="14"/>
  </w:num>
  <w:num w:numId="10">
    <w:abstractNumId w:val="17"/>
  </w:num>
  <w:num w:numId="11">
    <w:abstractNumId w:val="18"/>
  </w:num>
  <w:num w:numId="12">
    <w:abstractNumId w:val="27"/>
  </w:num>
  <w:num w:numId="13">
    <w:abstractNumId w:val="34"/>
  </w:num>
  <w:num w:numId="14">
    <w:abstractNumId w:val="3"/>
  </w:num>
  <w:num w:numId="15">
    <w:abstractNumId w:val="11"/>
  </w:num>
  <w:num w:numId="16">
    <w:abstractNumId w:val="16"/>
  </w:num>
  <w:num w:numId="17">
    <w:abstractNumId w:val="24"/>
  </w:num>
  <w:num w:numId="18">
    <w:abstractNumId w:val="10"/>
  </w:num>
  <w:num w:numId="19">
    <w:abstractNumId w:val="12"/>
  </w:num>
  <w:num w:numId="20">
    <w:abstractNumId w:val="22"/>
  </w:num>
  <w:num w:numId="21">
    <w:abstractNumId w:val="15"/>
  </w:num>
  <w:num w:numId="22">
    <w:abstractNumId w:val="13"/>
  </w:num>
  <w:num w:numId="23">
    <w:abstractNumId w:val="9"/>
  </w:num>
  <w:num w:numId="24">
    <w:abstractNumId w:val="31"/>
  </w:num>
  <w:num w:numId="25">
    <w:abstractNumId w:val="21"/>
  </w:num>
  <w:num w:numId="26">
    <w:abstractNumId w:val="30"/>
  </w:num>
  <w:num w:numId="27">
    <w:abstractNumId w:val="19"/>
  </w:num>
  <w:num w:numId="28">
    <w:abstractNumId w:val="6"/>
  </w:num>
  <w:num w:numId="29">
    <w:abstractNumId w:val="32"/>
  </w:num>
  <w:num w:numId="30">
    <w:abstractNumId w:val="26"/>
  </w:num>
  <w:num w:numId="31">
    <w:abstractNumId w:val="25"/>
  </w:num>
  <w:num w:numId="32">
    <w:abstractNumId w:val="20"/>
  </w:num>
  <w:num w:numId="33">
    <w:abstractNumId w:val="23"/>
  </w:num>
  <w:num w:numId="34">
    <w:abstractNumId w:val="33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mwqAUAhLW0ECwAAAA="/>
  </w:docVars>
  <w:rsids>
    <w:rsidRoot w:val="00A70840"/>
    <w:rsid w:val="001D0012"/>
    <w:rsid w:val="0021535D"/>
    <w:rsid w:val="002D655C"/>
    <w:rsid w:val="009D30F8"/>
    <w:rsid w:val="009D3D29"/>
    <w:rsid w:val="00A45260"/>
    <w:rsid w:val="00A70840"/>
    <w:rsid w:val="00A733F0"/>
    <w:rsid w:val="00E523D9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085DA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733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733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733F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3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30F8"/>
    <w:rPr>
      <w:b/>
      <w:bCs/>
    </w:rPr>
  </w:style>
  <w:style w:type="paragraph" w:styleId="ListParagraph">
    <w:name w:val="List Paragraph"/>
    <w:basedOn w:val="Normal"/>
    <w:uiPriority w:val="34"/>
    <w:qFormat/>
    <w:rsid w:val="00A4526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3F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733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733F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733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30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85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9</cp:revision>
  <dcterms:created xsi:type="dcterms:W3CDTF">2023-05-16T04:42:00Z</dcterms:created>
  <dcterms:modified xsi:type="dcterms:W3CDTF">2023-06-12T05:55:00Z</dcterms:modified>
</cp:coreProperties>
</file>